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7A58" w:rsidRPr="00B46DB1" w:rsidRDefault="00486F8D" w:rsidP="00B46DB1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A87B40">
        <w:rPr>
          <w:rFonts w:ascii="Times New Roman" w:hAnsi="Times New Roman" w:cs="Times New Roman"/>
          <w:b/>
          <w:bCs/>
          <w:sz w:val="40"/>
          <w:szCs w:val="40"/>
        </w:rPr>
        <w:t xml:space="preserve">Code Conventions for the </w:t>
      </w:r>
      <w:r w:rsidR="00A109DE">
        <w:rPr>
          <w:rFonts w:ascii="Times New Roman" w:hAnsi="Times New Roman" w:cs="Times New Roman"/>
          <w:b/>
          <w:bCs/>
          <w:sz w:val="40"/>
          <w:szCs w:val="40"/>
        </w:rPr>
        <w:t xml:space="preserve">Game Risk </w:t>
      </w:r>
    </w:p>
    <w:p w:rsidR="00C92344" w:rsidRDefault="00A109DE" w:rsidP="00FA0D95">
      <w:pPr>
        <w:pStyle w:val="Heading2"/>
        <w:rPr>
          <w:b w:val="0"/>
          <w:bCs w:val="0"/>
          <w:sz w:val="24"/>
          <w:szCs w:val="24"/>
        </w:rPr>
      </w:pPr>
      <w:r w:rsidRPr="00564D51">
        <w:rPr>
          <w:b w:val="0"/>
          <w:bCs w:val="0"/>
          <w:sz w:val="24"/>
          <w:szCs w:val="24"/>
        </w:rPr>
        <w:t>Coding Conventions</w:t>
      </w:r>
      <w:r w:rsidR="0092647F" w:rsidRPr="00564D51">
        <w:rPr>
          <w:b w:val="0"/>
          <w:bCs w:val="0"/>
          <w:sz w:val="24"/>
          <w:szCs w:val="24"/>
        </w:rPr>
        <w:t xml:space="preserve"> are</w:t>
      </w:r>
      <w:r w:rsidRPr="00564D51">
        <w:rPr>
          <w:b w:val="0"/>
          <w:bCs w:val="0"/>
          <w:sz w:val="24"/>
          <w:szCs w:val="24"/>
        </w:rPr>
        <w:t xml:space="preserve"> a set of rules that </w:t>
      </w:r>
      <w:r w:rsidR="005E5A52" w:rsidRPr="00564D51">
        <w:rPr>
          <w:b w:val="0"/>
          <w:bCs w:val="0"/>
          <w:sz w:val="24"/>
          <w:szCs w:val="24"/>
        </w:rPr>
        <w:t xml:space="preserve">use how to code are written. </w:t>
      </w:r>
      <w:r w:rsidRPr="00564D51">
        <w:rPr>
          <w:b w:val="0"/>
          <w:bCs w:val="0"/>
          <w:sz w:val="24"/>
          <w:szCs w:val="24"/>
        </w:rPr>
        <w:t xml:space="preserve"> </w:t>
      </w:r>
      <w:r w:rsidR="005E5A52" w:rsidRPr="00564D51">
        <w:rPr>
          <w:b w:val="0"/>
          <w:bCs w:val="0"/>
          <w:sz w:val="24"/>
          <w:szCs w:val="24"/>
        </w:rPr>
        <w:t xml:space="preserve">They are important </w:t>
      </w:r>
      <w:r w:rsidR="00D67C0B" w:rsidRPr="00564D51">
        <w:rPr>
          <w:b w:val="0"/>
          <w:bCs w:val="0"/>
          <w:sz w:val="24"/>
          <w:szCs w:val="24"/>
        </w:rPr>
        <w:t xml:space="preserve">to </w:t>
      </w:r>
    </w:p>
    <w:p w:rsidR="00C92344" w:rsidRDefault="00D67C0B" w:rsidP="00FA0D95">
      <w:pPr>
        <w:pStyle w:val="Heading2"/>
        <w:rPr>
          <w:b w:val="0"/>
          <w:bCs w:val="0"/>
          <w:sz w:val="24"/>
          <w:szCs w:val="24"/>
        </w:rPr>
      </w:pPr>
      <w:r w:rsidRPr="00564D51">
        <w:rPr>
          <w:b w:val="0"/>
          <w:bCs w:val="0"/>
          <w:sz w:val="24"/>
          <w:szCs w:val="24"/>
        </w:rPr>
        <w:t>prog</w:t>
      </w:r>
      <w:r w:rsidR="0092647F" w:rsidRPr="00564D51">
        <w:rPr>
          <w:b w:val="0"/>
          <w:bCs w:val="0"/>
          <w:sz w:val="24"/>
          <w:szCs w:val="24"/>
        </w:rPr>
        <w:t xml:space="preserve">rammers because code conventions improve the readability, understandability new code </w:t>
      </w:r>
    </w:p>
    <w:p w:rsidR="00C92344" w:rsidRDefault="0092647F" w:rsidP="00FA0D95">
      <w:pPr>
        <w:pStyle w:val="Heading2"/>
        <w:rPr>
          <w:b w:val="0"/>
          <w:bCs w:val="0"/>
          <w:sz w:val="24"/>
          <w:szCs w:val="24"/>
        </w:rPr>
      </w:pPr>
      <w:r w:rsidRPr="00564D51">
        <w:rPr>
          <w:b w:val="0"/>
          <w:bCs w:val="0"/>
          <w:sz w:val="24"/>
          <w:szCs w:val="24"/>
        </w:rPr>
        <w:t xml:space="preserve">quickly. </w:t>
      </w:r>
      <w:r w:rsidR="00A25F2A" w:rsidRPr="00564D51">
        <w:rPr>
          <w:b w:val="0"/>
          <w:bCs w:val="0"/>
          <w:sz w:val="24"/>
          <w:szCs w:val="24"/>
        </w:rPr>
        <w:t xml:space="preserve">Having the code conventions make develop and maintain the software. </w:t>
      </w:r>
      <w:r w:rsidR="00564D51" w:rsidRPr="00564D51">
        <w:rPr>
          <w:b w:val="0"/>
          <w:bCs w:val="0"/>
          <w:sz w:val="24"/>
          <w:szCs w:val="24"/>
        </w:rPr>
        <w:t xml:space="preserve">It improve </w:t>
      </w:r>
    </w:p>
    <w:p w:rsidR="00FA0D95" w:rsidRDefault="00564D51" w:rsidP="00FA0D95">
      <w:pPr>
        <w:pStyle w:val="Heading2"/>
      </w:pPr>
      <w:r w:rsidRPr="00564D51">
        <w:rPr>
          <w:b w:val="0"/>
          <w:bCs w:val="0"/>
          <w:sz w:val="24"/>
          <w:szCs w:val="24"/>
        </w:rPr>
        <w:t>inter</w:t>
      </w:r>
      <w:bookmarkStart w:id="0" w:name="_GoBack"/>
      <w:bookmarkEnd w:id="0"/>
      <w:r w:rsidRPr="00564D51">
        <w:rPr>
          <w:b w:val="0"/>
          <w:bCs w:val="0"/>
          <w:sz w:val="24"/>
          <w:szCs w:val="24"/>
        </w:rPr>
        <w:t>nal quality of the software and maximize the productivity.</w:t>
      </w:r>
      <w:bookmarkStart w:id="1" w:name="33900"/>
      <w:bookmarkEnd w:id="1"/>
    </w:p>
    <w:p w:rsidR="00FA0D95" w:rsidRPr="00195B61" w:rsidRDefault="00FA0D95" w:rsidP="00FA0D95">
      <w:pPr>
        <w:pStyle w:val="Heading2"/>
        <w:rPr>
          <w:b w:val="0"/>
          <w:bCs w:val="0"/>
          <w:sz w:val="24"/>
          <w:szCs w:val="24"/>
        </w:rPr>
      </w:pPr>
      <w:r w:rsidRPr="00195B61">
        <w:rPr>
          <w:b w:val="0"/>
          <w:bCs w:val="0"/>
          <w:sz w:val="24"/>
          <w:szCs w:val="24"/>
        </w:rPr>
        <w:t>They are including:</w:t>
      </w:r>
      <w:r w:rsidR="00195B61">
        <w:rPr>
          <w:b w:val="0"/>
          <w:bCs w:val="0"/>
          <w:sz w:val="24"/>
          <w:szCs w:val="24"/>
        </w:rPr>
        <w:t xml:space="preserve"> </w:t>
      </w:r>
    </w:p>
    <w:p w:rsidR="00FA0D95" w:rsidRPr="00195B61" w:rsidRDefault="00FA0D95" w:rsidP="00FA0D95">
      <w:pPr>
        <w:pStyle w:val="Heading2"/>
        <w:rPr>
          <w:b w:val="0"/>
          <w:bCs w:val="0"/>
          <w:sz w:val="24"/>
          <w:szCs w:val="24"/>
        </w:rPr>
      </w:pPr>
      <w:r w:rsidRPr="00195B61">
        <w:rPr>
          <w:b w:val="0"/>
          <w:bCs w:val="0"/>
          <w:sz w:val="24"/>
          <w:szCs w:val="24"/>
        </w:rPr>
        <w:t>File Organization</w:t>
      </w:r>
    </w:p>
    <w:p w:rsidR="00FA0D95" w:rsidRPr="00195B61" w:rsidRDefault="00FA0D95" w:rsidP="00FA0D95">
      <w:pPr>
        <w:pStyle w:val="Heading2"/>
        <w:rPr>
          <w:b w:val="0"/>
          <w:bCs w:val="0"/>
          <w:sz w:val="24"/>
          <w:szCs w:val="24"/>
        </w:rPr>
      </w:pPr>
      <w:r w:rsidRPr="00195B61">
        <w:rPr>
          <w:b w:val="0"/>
          <w:bCs w:val="0"/>
          <w:sz w:val="24"/>
          <w:szCs w:val="24"/>
        </w:rPr>
        <w:t>Indentation</w:t>
      </w:r>
    </w:p>
    <w:p w:rsidR="00FA0D95" w:rsidRPr="00195B61" w:rsidRDefault="00FA0D95" w:rsidP="00FA0D95">
      <w:pPr>
        <w:pStyle w:val="Heading2"/>
        <w:rPr>
          <w:b w:val="0"/>
          <w:bCs w:val="0"/>
          <w:sz w:val="24"/>
          <w:szCs w:val="24"/>
        </w:rPr>
      </w:pPr>
      <w:r w:rsidRPr="00195B61">
        <w:rPr>
          <w:b w:val="0"/>
          <w:bCs w:val="0"/>
          <w:sz w:val="24"/>
          <w:szCs w:val="24"/>
        </w:rPr>
        <w:t xml:space="preserve">Comments </w:t>
      </w:r>
    </w:p>
    <w:p w:rsidR="00FA0D95" w:rsidRPr="00195B61" w:rsidRDefault="00FA0D95" w:rsidP="00FA0D95">
      <w:pPr>
        <w:pStyle w:val="Heading2"/>
        <w:rPr>
          <w:b w:val="0"/>
          <w:bCs w:val="0"/>
          <w:sz w:val="24"/>
          <w:szCs w:val="24"/>
        </w:rPr>
      </w:pPr>
      <w:r w:rsidRPr="00195B61">
        <w:rPr>
          <w:b w:val="0"/>
          <w:bCs w:val="0"/>
          <w:sz w:val="24"/>
          <w:szCs w:val="24"/>
        </w:rPr>
        <w:t xml:space="preserve">Declarations </w:t>
      </w:r>
    </w:p>
    <w:p w:rsidR="00FA0D95" w:rsidRPr="00195B61" w:rsidRDefault="00FA0D95" w:rsidP="00FA0D95">
      <w:pPr>
        <w:pStyle w:val="Heading2"/>
        <w:rPr>
          <w:b w:val="0"/>
          <w:bCs w:val="0"/>
          <w:sz w:val="24"/>
          <w:szCs w:val="24"/>
        </w:rPr>
      </w:pPr>
      <w:r w:rsidRPr="00195B61">
        <w:rPr>
          <w:b w:val="0"/>
          <w:bCs w:val="0"/>
          <w:sz w:val="24"/>
          <w:szCs w:val="24"/>
        </w:rPr>
        <w:t xml:space="preserve">Naming </w:t>
      </w:r>
    </w:p>
    <w:p w:rsidR="000A56C1" w:rsidRPr="00A87B40" w:rsidRDefault="00195B61" w:rsidP="0075040D">
      <w:pPr>
        <w:pStyle w:val="Heading2"/>
        <w:rPr>
          <w:b w:val="0"/>
          <w:bCs w:val="0"/>
          <w:sz w:val="24"/>
          <w:szCs w:val="24"/>
          <w:lang w:val="en-CA"/>
        </w:rPr>
      </w:pPr>
      <w:r w:rsidRPr="00A87B40">
        <w:rPr>
          <w:b w:val="0"/>
          <w:bCs w:val="0"/>
          <w:sz w:val="24"/>
          <w:szCs w:val="24"/>
          <w:lang w:val="en-CA"/>
        </w:rPr>
        <w:t>They can also give information about the function of the identifier</w:t>
      </w:r>
      <w:r>
        <w:rPr>
          <w:b w:val="0"/>
          <w:bCs w:val="0"/>
          <w:sz w:val="24"/>
          <w:szCs w:val="24"/>
          <w:lang w:val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6096"/>
      </w:tblGrid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sz w:val="28"/>
                <w:szCs w:val="28"/>
                <w:lang w:val="en-CA"/>
              </w:rPr>
              <w:t>Identifier Type</w:t>
            </w:r>
          </w:p>
        </w:tc>
        <w:tc>
          <w:tcPr>
            <w:tcW w:w="6096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sz w:val="28"/>
                <w:szCs w:val="28"/>
                <w:lang w:val="en-CA"/>
              </w:rPr>
              <w:t>Rules for Naming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94395D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Filename</w:t>
            </w:r>
          </w:p>
        </w:tc>
        <w:tc>
          <w:tcPr>
            <w:tcW w:w="6096" w:type="dxa"/>
          </w:tcPr>
          <w:p w:rsidR="004A3978" w:rsidRPr="00A87B40" w:rsidRDefault="00A25F2A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>
              <w:rPr>
                <w:b w:val="0"/>
                <w:bCs w:val="0"/>
                <w:sz w:val="24"/>
                <w:szCs w:val="24"/>
                <w:lang w:val="en-CA"/>
              </w:rPr>
              <w:t xml:space="preserve">First letter lower case character and second letter starts with upper case </w:t>
            </w:r>
          </w:p>
        </w:tc>
      </w:tr>
      <w:tr w:rsidR="00A25F2A" w:rsidRPr="00A87B40" w:rsidTr="004A3978">
        <w:tc>
          <w:tcPr>
            <w:tcW w:w="3192" w:type="dxa"/>
          </w:tcPr>
          <w:p w:rsidR="00A25F2A" w:rsidRPr="00A87B40" w:rsidRDefault="00A25F2A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>
              <w:rPr>
                <w:b w:val="0"/>
                <w:bCs w:val="0"/>
                <w:sz w:val="24"/>
                <w:szCs w:val="24"/>
                <w:lang w:val="en-CA"/>
              </w:rPr>
              <w:t>Packages</w:t>
            </w:r>
          </w:p>
        </w:tc>
        <w:tc>
          <w:tcPr>
            <w:tcW w:w="6096" w:type="dxa"/>
          </w:tcPr>
          <w:p w:rsidR="00A25F2A" w:rsidRDefault="00A25F2A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>
              <w:rPr>
                <w:b w:val="0"/>
                <w:bCs w:val="0"/>
                <w:sz w:val="24"/>
                <w:szCs w:val="24"/>
                <w:lang w:val="en-CA"/>
              </w:rPr>
              <w:t>Start with lower case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Classes</w:t>
            </w:r>
          </w:p>
        </w:tc>
        <w:tc>
          <w:tcPr>
            <w:tcW w:w="6096" w:type="dxa"/>
          </w:tcPr>
          <w:p w:rsidR="004A3978" w:rsidRPr="00A87B40" w:rsidRDefault="00DB5CCD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>
              <w:rPr>
                <w:b w:val="0"/>
                <w:bCs w:val="0"/>
                <w:sz w:val="24"/>
                <w:szCs w:val="24"/>
                <w:lang w:val="en-CA"/>
              </w:rPr>
              <w:t>Start each</w:t>
            </w:r>
            <w:r w:rsidR="00BA4850">
              <w:rPr>
                <w:b w:val="0"/>
                <w:bCs w:val="0"/>
                <w:sz w:val="24"/>
                <w:szCs w:val="24"/>
                <w:lang w:val="en-CA"/>
              </w:rPr>
              <w:t xml:space="preserve"> words with upper case character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Methods</w:t>
            </w:r>
          </w:p>
        </w:tc>
        <w:tc>
          <w:tcPr>
            <w:tcW w:w="6096" w:type="dxa"/>
          </w:tcPr>
          <w:p w:rsidR="004A3978" w:rsidRDefault="00DB5CCD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>
              <w:rPr>
                <w:b w:val="0"/>
                <w:bCs w:val="0"/>
                <w:sz w:val="24"/>
                <w:szCs w:val="24"/>
                <w:lang w:val="en-CA"/>
              </w:rPr>
              <w:t xml:space="preserve">Start with </w:t>
            </w:r>
            <w:r w:rsidR="004A3978" w:rsidRPr="00A87B40">
              <w:rPr>
                <w:b w:val="0"/>
                <w:bCs w:val="0"/>
                <w:sz w:val="24"/>
                <w:szCs w:val="24"/>
                <w:lang w:val="en-CA"/>
              </w:rPr>
              <w:t xml:space="preserve">upper case letters to </w:t>
            </w:r>
            <w:r w:rsidR="00A87B40" w:rsidRPr="00A87B40">
              <w:rPr>
                <w:b w:val="0"/>
                <w:bCs w:val="0"/>
                <w:sz w:val="24"/>
                <w:szCs w:val="24"/>
                <w:lang w:val="en-CA"/>
              </w:rPr>
              <w:t>separate</w:t>
            </w:r>
            <w:r w:rsidR="004A3978" w:rsidRPr="00A87B40">
              <w:rPr>
                <w:b w:val="0"/>
                <w:bCs w:val="0"/>
                <w:sz w:val="24"/>
                <w:szCs w:val="24"/>
                <w:lang w:val="en-CA"/>
              </w:rPr>
              <w:t xml:space="preserve"> words</w:t>
            </w:r>
            <w:r>
              <w:rPr>
                <w:b w:val="0"/>
                <w:bCs w:val="0"/>
                <w:sz w:val="24"/>
                <w:szCs w:val="24"/>
                <w:lang w:val="en-CA"/>
              </w:rPr>
              <w:t xml:space="preserve"> following Camel Script</w:t>
            </w:r>
          </w:p>
          <w:p w:rsidR="00CE354B" w:rsidRPr="00A87B40" w:rsidRDefault="00CE354B" w:rsidP="00DB5CCD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Attribute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Use a lower case letter and use underscore between word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Variable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Local variables are written entirely lower case without underscore</w:t>
            </w:r>
          </w:p>
        </w:tc>
      </w:tr>
      <w:tr w:rsidR="004A3978" w:rsidRPr="00A87B40" w:rsidTr="004A3978">
        <w:tc>
          <w:tcPr>
            <w:tcW w:w="3192" w:type="dxa"/>
          </w:tcPr>
          <w:p w:rsidR="004A3978" w:rsidRPr="00A87B40" w:rsidRDefault="004A3978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Constants</w:t>
            </w:r>
          </w:p>
        </w:tc>
        <w:tc>
          <w:tcPr>
            <w:tcW w:w="6096" w:type="dxa"/>
          </w:tcPr>
          <w:p w:rsidR="004A3978" w:rsidRPr="00A87B40" w:rsidRDefault="004A3978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 w:rsidRPr="00A87B40">
              <w:rPr>
                <w:b w:val="0"/>
                <w:bCs w:val="0"/>
                <w:sz w:val="24"/>
                <w:szCs w:val="24"/>
                <w:lang w:val="en-CA"/>
              </w:rPr>
              <w:t>Use upper case letter with underscore between words</w:t>
            </w:r>
          </w:p>
        </w:tc>
      </w:tr>
      <w:tr w:rsidR="00CE179E" w:rsidRPr="00A87B40" w:rsidTr="004A3978">
        <w:tc>
          <w:tcPr>
            <w:tcW w:w="3192" w:type="dxa"/>
          </w:tcPr>
          <w:p w:rsidR="00CE179E" w:rsidRPr="00A87B40" w:rsidRDefault="00DB5CCD" w:rsidP="0075040D">
            <w:pPr>
              <w:pStyle w:val="Heading2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>
              <w:rPr>
                <w:b w:val="0"/>
                <w:bCs w:val="0"/>
                <w:sz w:val="24"/>
                <w:szCs w:val="24"/>
                <w:lang w:val="en-CA"/>
              </w:rPr>
              <w:t>Parameters</w:t>
            </w:r>
          </w:p>
        </w:tc>
        <w:tc>
          <w:tcPr>
            <w:tcW w:w="6096" w:type="dxa"/>
          </w:tcPr>
          <w:p w:rsidR="00CE179E" w:rsidRPr="00A87B40" w:rsidRDefault="00CE179E" w:rsidP="004A3978">
            <w:pPr>
              <w:pStyle w:val="Heading2"/>
              <w:spacing w:line="360" w:lineRule="auto"/>
              <w:outlineLvl w:val="1"/>
              <w:rPr>
                <w:b w:val="0"/>
                <w:bCs w:val="0"/>
                <w:sz w:val="24"/>
                <w:szCs w:val="24"/>
                <w:lang w:val="en-CA"/>
              </w:rPr>
            </w:pPr>
            <w:r>
              <w:rPr>
                <w:b w:val="0"/>
                <w:bCs w:val="0"/>
                <w:sz w:val="24"/>
                <w:szCs w:val="24"/>
                <w:lang w:val="en-CA"/>
              </w:rPr>
              <w:t>Prm and name</w:t>
            </w:r>
          </w:p>
        </w:tc>
      </w:tr>
    </w:tbl>
    <w:p w:rsidR="00486F8D" w:rsidRPr="00A87B40" w:rsidRDefault="00486F8D" w:rsidP="00486F8D">
      <w:pPr>
        <w:pStyle w:val="ListParagraph"/>
        <w:ind w:left="1800"/>
        <w:rPr>
          <w:rFonts w:ascii="Times New Roman" w:hAnsi="Times New Roman" w:cs="Times New Roman"/>
          <w:b/>
          <w:bCs/>
        </w:rPr>
      </w:pPr>
    </w:p>
    <w:sectPr w:rsidR="00486F8D" w:rsidRPr="00A87B40" w:rsidSect="00EC5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192E7E"/>
    <w:multiLevelType w:val="hybridMultilevel"/>
    <w:tmpl w:val="E2F212C0"/>
    <w:lvl w:ilvl="0" w:tplc="2174C8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34B4E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A4F6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0051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0AC0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5C38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405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810E7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E6219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3822F84"/>
    <w:multiLevelType w:val="hybridMultilevel"/>
    <w:tmpl w:val="1632BF30"/>
    <w:lvl w:ilvl="0" w:tplc="1CD09E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FA2A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FE90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E2E5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32D8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4C45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6089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CE20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16D4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4D76E23"/>
    <w:multiLevelType w:val="hybridMultilevel"/>
    <w:tmpl w:val="FC4EFDF0"/>
    <w:lvl w:ilvl="0" w:tplc="A87E8F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2045E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2E70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04E1E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76EE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72BB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CEFC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78A8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A227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166F5A5C"/>
    <w:multiLevelType w:val="hybridMultilevel"/>
    <w:tmpl w:val="6E88B720"/>
    <w:lvl w:ilvl="0" w:tplc="F53C96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544387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E8B9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6AC8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B08C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A9667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D6E05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44C1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C02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1C7D0BDB"/>
    <w:multiLevelType w:val="hybridMultilevel"/>
    <w:tmpl w:val="DEBA2900"/>
    <w:lvl w:ilvl="0" w:tplc="6F4064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C8C49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C5CE5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C3A9D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18200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5E2DA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F2A7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18EA3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9236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35D5809"/>
    <w:multiLevelType w:val="hybridMultilevel"/>
    <w:tmpl w:val="4E2C5E94"/>
    <w:lvl w:ilvl="0" w:tplc="E3E2F9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B821A8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7A71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B08AA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14E9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2C22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7445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018E6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CC28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9253710"/>
    <w:multiLevelType w:val="hybridMultilevel"/>
    <w:tmpl w:val="5058B8A0"/>
    <w:lvl w:ilvl="0" w:tplc="43BE1A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5E1AE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4E9E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5A4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56FF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6068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78E0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FAF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5015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3672F3E"/>
    <w:multiLevelType w:val="hybridMultilevel"/>
    <w:tmpl w:val="34668E66"/>
    <w:lvl w:ilvl="0" w:tplc="5A0009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445EA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5E02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E4D4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C22A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A413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A41B5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267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DE79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36D95AC3"/>
    <w:multiLevelType w:val="hybridMultilevel"/>
    <w:tmpl w:val="763A0CE4"/>
    <w:lvl w:ilvl="0" w:tplc="04EAC3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C5050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DA11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72F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663B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1E18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AE03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C42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2906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38A72101"/>
    <w:multiLevelType w:val="hybridMultilevel"/>
    <w:tmpl w:val="A6F81438"/>
    <w:lvl w:ilvl="0" w:tplc="255489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C49D6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6E9E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932F6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B6A4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C6A27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7EEA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1433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3012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3AE34930"/>
    <w:multiLevelType w:val="multilevel"/>
    <w:tmpl w:val="E09A0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B166C4A"/>
    <w:multiLevelType w:val="hybridMultilevel"/>
    <w:tmpl w:val="273EE512"/>
    <w:lvl w:ilvl="0" w:tplc="866C5A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B8285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C1ABC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D413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450CD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D4EA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92AE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6D4B3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366D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46F14D6B"/>
    <w:multiLevelType w:val="hybridMultilevel"/>
    <w:tmpl w:val="A0DEF72C"/>
    <w:lvl w:ilvl="0" w:tplc="DC3440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9AFE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1CB1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9E8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6057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8CD3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DA23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5DA66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7248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4A0B51BF"/>
    <w:multiLevelType w:val="hybridMultilevel"/>
    <w:tmpl w:val="95C66274"/>
    <w:lvl w:ilvl="0" w:tplc="8D0CAF8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3895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0BEF3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F05D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0C59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8CE9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A273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B619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E4CF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50982CE4"/>
    <w:multiLevelType w:val="hybridMultilevel"/>
    <w:tmpl w:val="D9565BBC"/>
    <w:lvl w:ilvl="0" w:tplc="BC2437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4340A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A24F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45A48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396B9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3287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6B8C7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6052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C40D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513819AA"/>
    <w:multiLevelType w:val="hybridMultilevel"/>
    <w:tmpl w:val="6910FFDE"/>
    <w:lvl w:ilvl="0" w:tplc="96048E50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52ED170F"/>
    <w:multiLevelType w:val="hybridMultilevel"/>
    <w:tmpl w:val="B9A6CF66"/>
    <w:lvl w:ilvl="0" w:tplc="0C3468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26535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FE263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7E6B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C8D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00809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2A30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68A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E69A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3ED7281"/>
    <w:multiLevelType w:val="hybridMultilevel"/>
    <w:tmpl w:val="07906EF8"/>
    <w:lvl w:ilvl="0" w:tplc="202C99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048E5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6C97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3CF8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1480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B2F4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368D5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D284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B0F9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55DB0590"/>
    <w:multiLevelType w:val="hybridMultilevel"/>
    <w:tmpl w:val="4978CF34"/>
    <w:lvl w:ilvl="0" w:tplc="A2C602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7004EB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969A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EA06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5268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66A9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001C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BD829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46102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5BD372AE"/>
    <w:multiLevelType w:val="hybridMultilevel"/>
    <w:tmpl w:val="79706140"/>
    <w:lvl w:ilvl="0" w:tplc="96048E50">
      <w:start w:val="1"/>
      <w:numFmt w:val="bullet"/>
      <w:lvlText w:val="•"/>
      <w:lvlJc w:val="left"/>
      <w:pPr>
        <w:ind w:left="216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>
    <w:nsid w:val="65F376FD"/>
    <w:multiLevelType w:val="hybridMultilevel"/>
    <w:tmpl w:val="45345CB8"/>
    <w:lvl w:ilvl="0" w:tplc="6FBC20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68A8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68C8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B6D0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8A792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6C55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2A2DA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C68A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5ABA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6C4F674E"/>
    <w:multiLevelType w:val="hybridMultilevel"/>
    <w:tmpl w:val="CF72C7A2"/>
    <w:lvl w:ilvl="0" w:tplc="1FF663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E2496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3887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EE2A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1491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E5A88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00C3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E03D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3E3A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>
    <w:nsid w:val="72E50E54"/>
    <w:multiLevelType w:val="hybridMultilevel"/>
    <w:tmpl w:val="AECAE612"/>
    <w:lvl w:ilvl="0" w:tplc="D2742E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DA46DD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01600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042DE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EA4CA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E284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94F1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CE254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97AB1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76533234"/>
    <w:multiLevelType w:val="hybridMultilevel"/>
    <w:tmpl w:val="7EDA0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A4872AD"/>
    <w:multiLevelType w:val="hybridMultilevel"/>
    <w:tmpl w:val="64D48B30"/>
    <w:lvl w:ilvl="0" w:tplc="96048E50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A7E7F86"/>
    <w:multiLevelType w:val="hybridMultilevel"/>
    <w:tmpl w:val="02BADBB2"/>
    <w:lvl w:ilvl="0" w:tplc="B79E96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5EDBC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DAC5B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2D084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8E0B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1AFD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D6E9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F1CF7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1263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>
    <w:nsid w:val="7AD10177"/>
    <w:multiLevelType w:val="hybridMultilevel"/>
    <w:tmpl w:val="D598D0E6"/>
    <w:lvl w:ilvl="0" w:tplc="83D4CC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34A1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704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E6EC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FC5C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BED2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302BD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1490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D67F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>
    <w:nsid w:val="7BD6253C"/>
    <w:multiLevelType w:val="hybridMultilevel"/>
    <w:tmpl w:val="66367DCC"/>
    <w:lvl w:ilvl="0" w:tplc="7500F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A8929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94BE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3876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7E3B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AE05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5288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E46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C5C6B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>
    <w:nsid w:val="7C3F5B88"/>
    <w:multiLevelType w:val="hybridMultilevel"/>
    <w:tmpl w:val="69D81974"/>
    <w:lvl w:ilvl="0" w:tplc="FB267E1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E9CDF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C86E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4CC0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4439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322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0E01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5AFF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F003C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0"/>
  </w:num>
  <w:num w:numId="2">
    <w:abstractNumId w:val="17"/>
  </w:num>
  <w:num w:numId="3">
    <w:abstractNumId w:val="9"/>
  </w:num>
  <w:num w:numId="4">
    <w:abstractNumId w:val="23"/>
  </w:num>
  <w:num w:numId="5">
    <w:abstractNumId w:val="4"/>
  </w:num>
  <w:num w:numId="6">
    <w:abstractNumId w:val="25"/>
  </w:num>
  <w:num w:numId="7">
    <w:abstractNumId w:val="3"/>
  </w:num>
  <w:num w:numId="8">
    <w:abstractNumId w:val="24"/>
  </w:num>
  <w:num w:numId="9">
    <w:abstractNumId w:val="20"/>
  </w:num>
  <w:num w:numId="10">
    <w:abstractNumId w:val="27"/>
  </w:num>
  <w:num w:numId="11">
    <w:abstractNumId w:val="13"/>
  </w:num>
  <w:num w:numId="12">
    <w:abstractNumId w:val="0"/>
  </w:num>
  <w:num w:numId="13">
    <w:abstractNumId w:val="26"/>
  </w:num>
  <w:num w:numId="14">
    <w:abstractNumId w:val="1"/>
  </w:num>
  <w:num w:numId="15">
    <w:abstractNumId w:val="12"/>
  </w:num>
  <w:num w:numId="16">
    <w:abstractNumId w:val="11"/>
  </w:num>
  <w:num w:numId="17">
    <w:abstractNumId w:val="6"/>
  </w:num>
  <w:num w:numId="18">
    <w:abstractNumId w:val="8"/>
  </w:num>
  <w:num w:numId="19">
    <w:abstractNumId w:val="14"/>
  </w:num>
  <w:num w:numId="20">
    <w:abstractNumId w:val="28"/>
  </w:num>
  <w:num w:numId="21">
    <w:abstractNumId w:val="22"/>
  </w:num>
  <w:num w:numId="22">
    <w:abstractNumId w:val="19"/>
  </w:num>
  <w:num w:numId="23">
    <w:abstractNumId w:val="18"/>
  </w:num>
  <w:num w:numId="24">
    <w:abstractNumId w:val="2"/>
  </w:num>
  <w:num w:numId="25">
    <w:abstractNumId w:val="21"/>
  </w:num>
  <w:num w:numId="26">
    <w:abstractNumId w:val="16"/>
  </w:num>
  <w:num w:numId="27">
    <w:abstractNumId w:val="5"/>
  </w:num>
  <w:num w:numId="28">
    <w:abstractNumId w:val="15"/>
  </w:num>
  <w:num w:numId="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MTE2MTa0MLO0sDRR0lEKTi0uzszPAykwrAUA8bqszSwAAAA="/>
  </w:docVars>
  <w:rsids>
    <w:rsidRoot w:val="00486F8D"/>
    <w:rsid w:val="0000012A"/>
    <w:rsid w:val="00073D21"/>
    <w:rsid w:val="000A56C1"/>
    <w:rsid w:val="000B567E"/>
    <w:rsid w:val="000E6E53"/>
    <w:rsid w:val="000F0730"/>
    <w:rsid w:val="00103E31"/>
    <w:rsid w:val="001365FB"/>
    <w:rsid w:val="001416E1"/>
    <w:rsid w:val="00145834"/>
    <w:rsid w:val="001550CB"/>
    <w:rsid w:val="00161089"/>
    <w:rsid w:val="00183BB7"/>
    <w:rsid w:val="00195B61"/>
    <w:rsid w:val="00205D8E"/>
    <w:rsid w:val="002413F8"/>
    <w:rsid w:val="002A0BEA"/>
    <w:rsid w:val="002A36BF"/>
    <w:rsid w:val="002A7A58"/>
    <w:rsid w:val="002D72A5"/>
    <w:rsid w:val="003A3DDE"/>
    <w:rsid w:val="003A5F10"/>
    <w:rsid w:val="003D26AD"/>
    <w:rsid w:val="0046159A"/>
    <w:rsid w:val="00472AD0"/>
    <w:rsid w:val="00473232"/>
    <w:rsid w:val="00486F8D"/>
    <w:rsid w:val="004A3978"/>
    <w:rsid w:val="004A533E"/>
    <w:rsid w:val="004E69E0"/>
    <w:rsid w:val="00525671"/>
    <w:rsid w:val="00564D51"/>
    <w:rsid w:val="00586992"/>
    <w:rsid w:val="005B2A30"/>
    <w:rsid w:val="005C36C2"/>
    <w:rsid w:val="005E5A52"/>
    <w:rsid w:val="00616D1A"/>
    <w:rsid w:val="00621544"/>
    <w:rsid w:val="00633B71"/>
    <w:rsid w:val="006B49B2"/>
    <w:rsid w:val="006E7147"/>
    <w:rsid w:val="006E7CDE"/>
    <w:rsid w:val="00736866"/>
    <w:rsid w:val="0075040D"/>
    <w:rsid w:val="00771B20"/>
    <w:rsid w:val="007971D5"/>
    <w:rsid w:val="00815614"/>
    <w:rsid w:val="008F6918"/>
    <w:rsid w:val="00914856"/>
    <w:rsid w:val="0092647F"/>
    <w:rsid w:val="0094395D"/>
    <w:rsid w:val="009D54D3"/>
    <w:rsid w:val="00A109DE"/>
    <w:rsid w:val="00A16997"/>
    <w:rsid w:val="00A25F2A"/>
    <w:rsid w:val="00A602DF"/>
    <w:rsid w:val="00A87B40"/>
    <w:rsid w:val="00AB734B"/>
    <w:rsid w:val="00AC2367"/>
    <w:rsid w:val="00B368F8"/>
    <w:rsid w:val="00B46DB1"/>
    <w:rsid w:val="00BA4850"/>
    <w:rsid w:val="00BC7502"/>
    <w:rsid w:val="00BF761D"/>
    <w:rsid w:val="00C1690C"/>
    <w:rsid w:val="00C66B9F"/>
    <w:rsid w:val="00C92344"/>
    <w:rsid w:val="00CB4631"/>
    <w:rsid w:val="00CC4D7C"/>
    <w:rsid w:val="00CE179E"/>
    <w:rsid w:val="00CE354B"/>
    <w:rsid w:val="00CE6E20"/>
    <w:rsid w:val="00CF175A"/>
    <w:rsid w:val="00CF441D"/>
    <w:rsid w:val="00D345C7"/>
    <w:rsid w:val="00D35275"/>
    <w:rsid w:val="00D628B7"/>
    <w:rsid w:val="00D67C0B"/>
    <w:rsid w:val="00D809ED"/>
    <w:rsid w:val="00DB5CCD"/>
    <w:rsid w:val="00DD5B1F"/>
    <w:rsid w:val="00DE6707"/>
    <w:rsid w:val="00E45CD3"/>
    <w:rsid w:val="00E62BA3"/>
    <w:rsid w:val="00EC5773"/>
    <w:rsid w:val="00EF123C"/>
    <w:rsid w:val="00F73C56"/>
    <w:rsid w:val="00FA0D95"/>
    <w:rsid w:val="00FD57D5"/>
    <w:rsid w:val="00FE6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758D8A-1516-4F43-A554-F2F70AC71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773"/>
  </w:style>
  <w:style w:type="paragraph" w:styleId="Heading2">
    <w:name w:val="heading 2"/>
    <w:basedOn w:val="Normal"/>
    <w:link w:val="Heading2Char"/>
    <w:uiPriority w:val="9"/>
    <w:qFormat/>
    <w:rsid w:val="002A7A5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6F8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A7A58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59"/>
    <w:rsid w:val="00D35275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633B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33B7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76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40934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08526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4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1641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1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072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57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63058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58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36104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57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08074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5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081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8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7674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377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75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2785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8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7690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3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0102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91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54213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46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9290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8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1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0262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13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03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6689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5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36266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3864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0347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7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35707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17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34699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3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606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55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6387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39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376687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6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95311">
          <w:marLeft w:val="28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82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m</dc:creator>
  <cp:lastModifiedBy>user</cp:lastModifiedBy>
  <cp:revision>2</cp:revision>
  <dcterms:created xsi:type="dcterms:W3CDTF">2017-10-18T01:11:00Z</dcterms:created>
  <dcterms:modified xsi:type="dcterms:W3CDTF">2017-10-18T01:11:00Z</dcterms:modified>
</cp:coreProperties>
</file>